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2EFDC" w14:textId="2A82D0A6" w:rsidR="000009EB" w:rsidRDefault="00000000">
      <w:pPr>
        <w:rPr>
          <w:rStyle w:val="Hyperlink"/>
        </w:rPr>
      </w:pPr>
      <w:r>
        <w:fldChar w:fldCharType="begin"/>
      </w:r>
      <w:r>
        <w:instrText>HYPERLINK "https://www.engineersgarage.com/how-to-use-raspberry-pi-to-monitor-and-log-environmental-parameters/"</w:instrText>
      </w:r>
      <w:r>
        <w:fldChar w:fldCharType="separate"/>
      </w:r>
      <w:r w:rsidR="00F26DBE">
        <w:rPr>
          <w:rStyle w:val="Hyperlink"/>
        </w:rPr>
        <w:t>How to use Raspberry Pi to monitor and</w:t>
      </w:r>
      <w:r w:rsidR="00F26DBE">
        <w:rPr>
          <w:rStyle w:val="Hyperlink"/>
        </w:rPr>
        <w:t xml:space="preserve"> </w:t>
      </w:r>
      <w:r w:rsidR="00F26DBE">
        <w:rPr>
          <w:rStyle w:val="Hyperlink"/>
        </w:rPr>
        <w:t>log environmental parameters (engineersgarage.com)</w:t>
      </w:r>
      <w:r>
        <w:rPr>
          <w:rStyle w:val="Hyperlink"/>
        </w:rPr>
        <w:fldChar w:fldCharType="end"/>
      </w:r>
    </w:p>
    <w:p w14:paraId="42199039" w14:textId="77777777" w:rsidR="003326F6" w:rsidRDefault="003326F6">
      <w:pPr>
        <w:rPr>
          <w:rStyle w:val="Hyperlink"/>
        </w:rPr>
      </w:pPr>
    </w:p>
    <w:p w14:paraId="540751B2" w14:textId="3E0DBC9F" w:rsidR="003326F6" w:rsidRDefault="003326F6"/>
    <w:p w14:paraId="092F545D" w14:textId="49153178" w:rsidR="00F26DBE" w:rsidRDefault="003326F6">
      <w:r>
        <w:t>Watch:</w:t>
      </w:r>
    </w:p>
    <w:p w14:paraId="1D5ADE09" w14:textId="370C48BD" w:rsidR="003326F6" w:rsidRDefault="00000000">
      <w:hyperlink r:id="rId4" w:history="1">
        <w:r w:rsidR="003326F6" w:rsidRPr="00E8778C">
          <w:rPr>
            <w:rStyle w:val="Hyperlink"/>
          </w:rPr>
          <w:t>https://youtu.be</w:t>
        </w:r>
        <w:r w:rsidR="003326F6" w:rsidRPr="00E8778C">
          <w:rPr>
            <w:rStyle w:val="Hyperlink"/>
          </w:rPr>
          <w:t>/</w:t>
        </w:r>
        <w:r w:rsidR="003326F6" w:rsidRPr="00E8778C">
          <w:rPr>
            <w:rStyle w:val="Hyperlink"/>
          </w:rPr>
          <w:t>cZNoXXIEPbg?si=9CbRitV3KoynQHqS</w:t>
        </w:r>
      </w:hyperlink>
    </w:p>
    <w:p w14:paraId="20BA01EF" w14:textId="77777777" w:rsidR="003326F6" w:rsidRDefault="003326F6"/>
    <w:p w14:paraId="69CCCC53" w14:textId="52EAD82E" w:rsidR="003326F6" w:rsidRDefault="00000000">
      <w:hyperlink r:id="rId5" w:history="1">
        <w:r w:rsidR="003326F6">
          <w:rPr>
            <w:rStyle w:val="Hyperlink"/>
          </w:rPr>
          <w:t>Part 1: Building an Ambient Data API With the Raspberry Pico W | John Heaven</w:t>
        </w:r>
      </w:hyperlink>
    </w:p>
    <w:p w14:paraId="6D0EBABB" w14:textId="77777777" w:rsidR="003326F6" w:rsidRDefault="003326F6"/>
    <w:p w14:paraId="3A11F34C" w14:textId="393012E6" w:rsidR="00F26DBE" w:rsidRDefault="003326F6">
      <w:r>
        <w:t>Important links:</w:t>
      </w:r>
    </w:p>
    <w:p w14:paraId="503B6751" w14:textId="77777777" w:rsidR="003326F6" w:rsidRDefault="003326F6"/>
    <w:p w14:paraId="5A8D5434" w14:textId="067FE9C0" w:rsidR="003326F6" w:rsidRDefault="00000000">
      <w:hyperlink r:id="rId6" w:history="1">
        <w:r w:rsidR="003326F6">
          <w:rPr>
            <w:rStyle w:val="Hyperlink"/>
          </w:rPr>
          <w:t>Raspberry Pi Pico W | Connecting to the Internet - Tutorial Australia (core-electronics.com.au)</w:t>
        </w:r>
      </w:hyperlink>
    </w:p>
    <w:p w14:paraId="03F68D12" w14:textId="77777777" w:rsidR="003326F6" w:rsidRDefault="003326F6"/>
    <w:p w14:paraId="0E772E21" w14:textId="064C25F2" w:rsidR="003326F6" w:rsidRDefault="00000000">
      <w:hyperlink r:id="rId7" w:history="1">
        <w:proofErr w:type="spellStart"/>
        <w:r w:rsidR="003326F6">
          <w:rPr>
            <w:rStyle w:val="Hyperlink"/>
          </w:rPr>
          <w:t>MicroPython</w:t>
        </w:r>
        <w:proofErr w:type="spellEnd"/>
        <w:r w:rsidR="003326F6">
          <w:rPr>
            <w:rStyle w:val="Hyperlink"/>
          </w:rPr>
          <w:t>: BME680 with ESP32/ESP8266 (Temperature, Humidity, Pressure, Gas) | Random Nerd Tutorials</w:t>
        </w:r>
      </w:hyperlink>
    </w:p>
    <w:p w14:paraId="0273667A" w14:textId="77777777" w:rsidR="003326F6" w:rsidRDefault="003326F6"/>
    <w:p w14:paraId="44D038CB" w14:textId="7B3705FB" w:rsidR="003326F6" w:rsidRDefault="00A12A80">
      <w:r>
        <w:t>Main</w:t>
      </w:r>
    </w:p>
    <w:p w14:paraId="60DDDCFB" w14:textId="77777777" w:rsidR="00A12A80" w:rsidRDefault="00A12A80"/>
    <w:p w14:paraId="17EFDADF" w14:textId="44597B46" w:rsidR="00A12A80" w:rsidRDefault="00A12A80">
      <w:hyperlink r:id="rId8" w:history="1">
        <w:proofErr w:type="spellStart"/>
        <w:r>
          <w:rPr>
            <w:rStyle w:val="Hyperlink"/>
          </w:rPr>
          <w:t>MicroPython</w:t>
        </w:r>
        <w:proofErr w:type="spellEnd"/>
        <w:r>
          <w:rPr>
            <w:rStyle w:val="Hyperlink"/>
          </w:rPr>
          <w:t>: BME680 with ESP32/ESP8266 (Temperature, Humidity, Pressure, Gas) | Random Nerd Tutorials</w:t>
        </w:r>
      </w:hyperlink>
    </w:p>
    <w:sectPr w:rsidR="00A12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xNDe0MDUwNbA0MTNU0lEKTi0uzszPAykwqgUAmd+7oiwAAAA="/>
  </w:docVars>
  <w:rsids>
    <w:rsidRoot w:val="00377D20"/>
    <w:rsid w:val="000009EB"/>
    <w:rsid w:val="003326F6"/>
    <w:rsid w:val="00377D20"/>
    <w:rsid w:val="003D2063"/>
    <w:rsid w:val="008E0D82"/>
    <w:rsid w:val="00A12A80"/>
    <w:rsid w:val="00BA22AC"/>
    <w:rsid w:val="00F2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BC152"/>
  <w15:chartTrackingRefBased/>
  <w15:docId w15:val="{C560A28D-A342-4698-BAE2-CF371F4D8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6DB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26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2A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ndomnerdtutorials.com/micropython-bme680-esp32-esp8266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andomnerdtutorials.com/micropython-bme680-esp32-esp8266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re-electronics.com.au/guides/raspberry-pi-pico-w-connect-to-the-internet/" TargetMode="External"/><Relationship Id="rId5" Type="http://schemas.openxmlformats.org/officeDocument/2006/relationships/hyperlink" Target="https://johnheaven.eu/post/ambient-data-api-with-raspberry-pico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youtu.be/cZNoXXIEPbg?si=9CbRitV3KoynQHq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chal Vooda</dc:creator>
  <cp:keywords/>
  <dc:description/>
  <cp:lastModifiedBy>Nischal Vooda</cp:lastModifiedBy>
  <cp:revision>6</cp:revision>
  <dcterms:created xsi:type="dcterms:W3CDTF">2023-11-14T13:22:00Z</dcterms:created>
  <dcterms:modified xsi:type="dcterms:W3CDTF">2023-11-16T07:27:00Z</dcterms:modified>
</cp:coreProperties>
</file>